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306AC" w14:textId="7641A755" w:rsidR="00F7553B" w:rsidRPr="00406C95" w:rsidRDefault="00F7553B" w:rsidP="00F7553B">
      <w:pPr>
        <w:pStyle w:val="Heading1"/>
        <w:spacing w:after="120" w:line="240" w:lineRule="auto"/>
        <w:rPr>
          <w:rFonts w:cs="Times New Roman"/>
        </w:rPr>
      </w:pPr>
      <w:bookmarkStart w:id="0" w:name="_Toc519346663"/>
      <w:r>
        <w:rPr>
          <w:rFonts w:cs="Times New Roman"/>
        </w:rPr>
        <w:t>S</w:t>
      </w:r>
      <w:r>
        <w:rPr>
          <w:rFonts w:cs="Times New Roman"/>
        </w:rPr>
        <w:t>2</w:t>
      </w:r>
      <w:bookmarkStart w:id="1" w:name="_GoBack"/>
      <w:bookmarkEnd w:id="1"/>
      <w:r w:rsidRPr="00406C95">
        <w:rPr>
          <w:rFonts w:cs="Times New Roman"/>
        </w:rPr>
        <w:t xml:space="preserve"> Table. Baseline Characteristics of Study Participants Stratified by </w:t>
      </w:r>
      <w:r>
        <w:rPr>
          <w:rFonts w:cs="Times New Roman"/>
        </w:rPr>
        <w:t>Loss to Follow-up</w:t>
      </w:r>
      <w:r w:rsidRPr="00406C95">
        <w:rPr>
          <w:rFonts w:cs="Times New Roman"/>
        </w:rPr>
        <w:t xml:space="preserve"> in the Crowdsourcing Stepped Wedge Randomized Controlled Trial in China in 2016-2017</w:t>
      </w:r>
      <w:bookmarkEnd w:id="0"/>
      <w:r w:rsidRPr="00406C95">
        <w:rPr>
          <w:rFonts w:cs="Times New Roman"/>
        </w:rPr>
        <w:t xml:space="preserve"> 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268"/>
        <w:gridCol w:w="1843"/>
        <w:gridCol w:w="1843"/>
        <w:gridCol w:w="2410"/>
        <w:gridCol w:w="850"/>
      </w:tblGrid>
      <w:tr w:rsidR="00F7553B" w:rsidRPr="00406C95" w14:paraId="3C96D656" w14:textId="77777777" w:rsidTr="00393C23">
        <w:trPr>
          <w:trHeight w:val="300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A39861" w14:textId="77777777" w:rsidR="00F7553B" w:rsidRPr="00406C95" w:rsidRDefault="00F7553B" w:rsidP="00393C23">
            <w:pPr>
              <w:spacing w:after="120" w:line="240" w:lineRule="auto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1974F1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Lost to FU pre-intervention (n=</w:t>
            </w:r>
            <w:proofErr w:type="gramStart"/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122)*</w:t>
            </w:r>
            <w:proofErr w:type="gram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A80D45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Lost to FU during intervention (n=</w:t>
            </w:r>
            <w:proofErr w:type="gramStart"/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90)</w:t>
            </w:r>
            <w:r w:rsidRPr="00157DA0">
              <w:rPr>
                <w:rFonts w:eastAsia="Times New Roman" w:cs="Times New Roman"/>
                <w:b/>
                <w:color w:val="000000"/>
                <w:sz w:val="20"/>
                <w:szCs w:val="20"/>
                <w:vertAlign w:val="superscript"/>
              </w:rPr>
              <w:t>#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1C562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Completed last follow -up survey or seroconverted</w:t>
            </w: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 (n=</w:t>
            </w:r>
            <w:proofErr w:type="gramStart"/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1075)</w:t>
            </w:r>
            <w:r w:rsidRPr="00406C95">
              <w:rPr>
                <w:rFonts w:cs="Times New Roman"/>
                <w:b/>
                <w:sz w:val="20"/>
                <w:szCs w:val="20"/>
                <w:vertAlign w:val="superscript"/>
              </w:rPr>
              <w:t>¶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CDE9FF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i/>
                <w:color w:val="000000"/>
                <w:sz w:val="20"/>
                <w:szCs w:val="20"/>
              </w:rPr>
              <w:t>p</w:t>
            </w: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-value</w:t>
            </w:r>
          </w:p>
        </w:tc>
      </w:tr>
      <w:tr w:rsidR="00F7553B" w:rsidRPr="00406C95" w14:paraId="04BBEECD" w14:textId="77777777" w:rsidTr="00393C23">
        <w:trPr>
          <w:trHeight w:val="332"/>
        </w:trPr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6967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3D44D2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86132A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A26A0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C87EF8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0.30</w:t>
            </w:r>
          </w:p>
        </w:tc>
      </w:tr>
      <w:tr w:rsidR="00F7553B" w:rsidRPr="00406C95" w14:paraId="55F4E960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4E7F2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Mal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02EE9A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113 (93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C8872EC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84 (93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D8DA4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1026 (95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1FB87A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0D25A3A8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9E589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  <w:vertAlign w:val="superscript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Transgender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D7948F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9 (7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6AF8FC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6(7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E9684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49 (5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11DEB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0475CDE4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40B11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Age, year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E297D5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BB5219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93F7B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152694" w14:textId="77777777" w:rsidR="00F7553B" w:rsidRPr="0031332C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b/>
                <w:sz w:val="20"/>
                <w:szCs w:val="20"/>
              </w:rPr>
            </w:pPr>
            <w:r w:rsidRPr="0031332C">
              <w:rPr>
                <w:rFonts w:eastAsia="Times New Roman Uni" w:cs="Times New Roman"/>
                <w:b/>
                <w:sz w:val="20"/>
                <w:szCs w:val="20"/>
              </w:rPr>
              <w:t>0.009</w:t>
            </w:r>
          </w:p>
        </w:tc>
      </w:tr>
      <w:tr w:rsidR="00F7553B" w:rsidRPr="00406C95" w14:paraId="51108479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85A4D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16-2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C5D17D5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20 (16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A683ABD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9 (10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2683D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sz w:val="20"/>
                <w:szCs w:val="20"/>
              </w:rPr>
              <w:t>264 (24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859E22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</w:tr>
      <w:tr w:rsidR="00F7553B" w:rsidRPr="00406C95" w14:paraId="2FAD92B6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6F532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21-2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2E92D78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43 (35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82382D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32 (36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1F02F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sz w:val="20"/>
                <w:szCs w:val="20"/>
              </w:rPr>
              <w:t>363 (34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8331D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</w:tr>
      <w:tr w:rsidR="00F7553B" w:rsidRPr="00406C95" w14:paraId="64092B01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22C48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26-3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FC9952A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32 (26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6C6E00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24 (27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4A9E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sz w:val="20"/>
                <w:szCs w:val="20"/>
              </w:rPr>
              <w:t>267 (25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B7BE37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</w:tr>
      <w:tr w:rsidR="00F7553B" w:rsidRPr="00406C95" w14:paraId="4D4FACF0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3BC33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 &gt;3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617CD83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27 (22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340464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25 (28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3616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sz w:val="20"/>
                <w:szCs w:val="20"/>
              </w:rPr>
              <w:t>181 (17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BCC7F5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</w:tr>
      <w:tr w:rsidR="00F7553B" w:rsidRPr="00406C95" w14:paraId="79BBFF84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A501A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CFB1EA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E927E2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C0D0D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D809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0.43</w:t>
            </w:r>
          </w:p>
        </w:tc>
      </w:tr>
      <w:tr w:rsidR="00F7553B" w:rsidRPr="00406C95" w14:paraId="1196A872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66E27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Never marri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4FCAA1A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103 (84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C16A2C8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76 (84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8589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94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3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(88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62990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1DB1A426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8E8B7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Marri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594A360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19 (16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4C6D1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14 (16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31088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132</w:t>
            </w:r>
            <w:r w:rsidRPr="00406C95">
              <w:rPr>
                <w:rFonts w:cs="Times New Roman"/>
                <w:color w:val="000000"/>
                <w:sz w:val="20"/>
                <w:szCs w:val="20"/>
              </w:rPr>
              <w:t xml:space="preserve"> (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11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9E1C55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245CC57F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1348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Annual income, US$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3783F5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CDF678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5105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01CE87" w14:textId="77777777" w:rsidR="00F7553B" w:rsidRPr="0031332C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b/>
                <w:sz w:val="20"/>
                <w:szCs w:val="20"/>
              </w:rPr>
            </w:pPr>
            <w:r w:rsidRPr="0031332C">
              <w:rPr>
                <w:rFonts w:eastAsia="Times New Roman Uni" w:cs="Times New Roman"/>
                <w:b/>
                <w:sz w:val="20"/>
                <w:szCs w:val="20"/>
              </w:rPr>
              <w:t>0.03</w:t>
            </w:r>
          </w:p>
        </w:tc>
      </w:tr>
      <w:tr w:rsidR="00F7553B" w:rsidRPr="00406C95" w14:paraId="6DB50B3D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524F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&lt;30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8F6AE1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16 (13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6040CD5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11 (12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3214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244 (23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6F5EB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4F72B886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D1F51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3000-60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273F84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32 (26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BC83AB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18 (20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4135D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237 (22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377AE7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6056956C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DDDE5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6001-95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7D685A4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30 (25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BD1AA56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27 (30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8333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336 (31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363330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346FA415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AF3A08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9501-125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1523108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27 (22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2FB794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26 (29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28108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164 (15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3CF429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02142F64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695A4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≥1250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3D79084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17 (14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FCFECEC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8 (9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0F2D3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94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(9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30615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16EBEFE4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AB371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Highest educ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772E506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C8E208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4385B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2C0D1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0.73</w:t>
            </w:r>
          </w:p>
        </w:tc>
      </w:tr>
      <w:tr w:rsidR="00F7553B" w:rsidRPr="00406C95" w14:paraId="24FC00C6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EA8C2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High school or below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7D1DC0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42 (34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EB3194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29 (32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9EB15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388 (36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C692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0A78DD76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67774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College or beyon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D11A0F0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80 (66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8580483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61 (68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1C997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687(64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8F81F1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12F3D8B4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4A25A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Sexual orient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D653029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DF56A17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BBF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7FA543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0.58</w:t>
            </w:r>
          </w:p>
        </w:tc>
      </w:tr>
      <w:tr w:rsidR="00F7553B" w:rsidRPr="00406C95" w14:paraId="12D3EB0A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D314E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Ga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DE954DA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87 (71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B690F08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69 (77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65AB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769 (72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B34110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2C1E6236" w14:textId="77777777" w:rsidTr="00393C23">
        <w:trPr>
          <w:trHeight w:val="439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CAB82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Bisexua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7C8201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35 (29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9429CB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21 (23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2AE3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306 (28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BE0DA6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5E41B3F3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8158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Disclosure of sexual orient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30CAA3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6DA9580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61182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AA967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sz w:val="20"/>
                <w:szCs w:val="20"/>
              </w:rPr>
            </w:pPr>
            <w:r>
              <w:rPr>
                <w:rFonts w:eastAsia="Times New Roman Uni" w:cs="Times New Roman"/>
                <w:sz w:val="20"/>
                <w:szCs w:val="20"/>
              </w:rPr>
              <w:t>0.25</w:t>
            </w:r>
          </w:p>
        </w:tc>
      </w:tr>
      <w:tr w:rsidR="00F7553B" w:rsidRPr="00406C95" w14:paraId="6845B86D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161D3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 xml:space="preserve">    Disclosed to other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F328862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71 (58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0A7024D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58 (64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010A1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707 (63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5A9D00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0D53DB9B" w14:textId="77777777" w:rsidTr="00393C23">
        <w:trPr>
          <w:trHeight w:val="300"/>
        </w:trPr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2CFA" w14:textId="77777777" w:rsidR="00F7553B" w:rsidRPr="00406C95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lastRenderedPageBreak/>
              <w:t xml:space="preserve">    Not disclosed to others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</w:tcPr>
          <w:p w14:paraId="6EE74491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51 (42%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</w:tcPr>
          <w:p w14:paraId="393E4F09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32 (36%)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AD686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368 (38%)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BB4ACBE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</w:tc>
      </w:tr>
      <w:tr w:rsidR="00F7553B" w:rsidRPr="00406C95" w14:paraId="1528E2BE" w14:textId="77777777" w:rsidTr="00393C23">
        <w:trPr>
          <w:trHeight w:val="300"/>
        </w:trPr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1C700B" w14:textId="77777777" w:rsidR="00F7553B" w:rsidRDefault="00F7553B" w:rsidP="00393C23">
            <w:pPr>
              <w:spacing w:after="120" w:line="240" w:lineRule="auto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Ever HIV tested (from baseline)</w:t>
            </w:r>
          </w:p>
          <w:p w14:paraId="0F0352AE" w14:textId="77777777" w:rsidR="00F7553B" w:rsidRDefault="00F7553B" w:rsidP="00393C23">
            <w:pPr>
              <w:spacing w:after="120" w:line="240" w:lineRule="auto"/>
              <w:ind w:firstLine="203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No</w:t>
            </w:r>
          </w:p>
          <w:p w14:paraId="0D879A48" w14:textId="77777777" w:rsidR="00F7553B" w:rsidRPr="00406C95" w:rsidRDefault="00F7553B" w:rsidP="00393C23">
            <w:pPr>
              <w:spacing w:after="120" w:line="240" w:lineRule="auto"/>
              <w:ind w:firstLine="203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636710F" w14:textId="77777777" w:rsidR="00F7553B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  <w:p w14:paraId="119C0912" w14:textId="77777777" w:rsidR="00F7553B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  <w:p w14:paraId="2A14A8FE" w14:textId="77777777" w:rsidR="00F7553B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80 (66%)</w:t>
            </w:r>
          </w:p>
          <w:p w14:paraId="75A3ED9D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42 (34%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CDF9BF8" w14:textId="77777777" w:rsidR="00F7553B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  <w:p w14:paraId="196F3D5B" w14:textId="77777777" w:rsidR="00F7553B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  <w:p w14:paraId="5B9191BE" w14:textId="77777777" w:rsidR="00F7553B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46 (51%)</w:t>
            </w:r>
          </w:p>
          <w:p w14:paraId="7A90FD03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44 (49%)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4757E0" w14:textId="77777777" w:rsidR="00F7553B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  <w:p w14:paraId="7702E28C" w14:textId="77777777" w:rsidR="00F7553B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</w:p>
          <w:p w14:paraId="44B9FB36" w14:textId="77777777" w:rsidR="00F7553B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617 (57%)</w:t>
            </w:r>
          </w:p>
          <w:p w14:paraId="2DE72541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458 (43)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CF1E7" w14:textId="77777777" w:rsidR="00F7553B" w:rsidRPr="00406C95" w:rsidRDefault="00F7553B" w:rsidP="00393C23">
            <w:pPr>
              <w:spacing w:after="120" w:line="240" w:lineRule="auto"/>
              <w:jc w:val="center"/>
              <w:rPr>
                <w:rFonts w:eastAsia="Times New Roman Uni" w:cs="Times New Roman"/>
                <w:color w:val="000000"/>
                <w:sz w:val="20"/>
                <w:szCs w:val="20"/>
              </w:rPr>
            </w:pP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0.09</w:t>
            </w:r>
          </w:p>
        </w:tc>
      </w:tr>
    </w:tbl>
    <w:p w14:paraId="5C8F52DC" w14:textId="77777777" w:rsidR="00F7553B" w:rsidRDefault="00F7553B" w:rsidP="00F7553B">
      <w:pPr>
        <w:spacing w:after="120" w:line="240" w:lineRule="auto"/>
        <w:rPr>
          <w:rFonts w:cs="Times New Roman"/>
          <w:sz w:val="20"/>
          <w:szCs w:val="20"/>
        </w:rPr>
      </w:pPr>
      <w:r w:rsidRPr="004D4E2C">
        <w:rPr>
          <w:rFonts w:cs="Times New Roman"/>
          <w:sz w:val="20"/>
          <w:szCs w:val="20"/>
        </w:rPr>
        <w:t>Data are n (%).</w:t>
      </w:r>
      <w:r>
        <w:rPr>
          <w:rFonts w:cs="Times New Roman"/>
          <w:sz w:val="20"/>
          <w:szCs w:val="20"/>
        </w:rPr>
        <w:t xml:space="preserve"> </w:t>
      </w:r>
      <w:r w:rsidRPr="008D6BFD">
        <w:rPr>
          <w:rFonts w:eastAsia="Times New Roman Uni" w:cs="Times New Roman"/>
          <w:color w:val="000000"/>
          <w:sz w:val="20"/>
          <w:szCs w:val="20"/>
        </w:rPr>
        <w:t>* Lost to follow-up pre-intervention was defined as missed all the pre-intervention follow-up surveys; # Lost to follow up during the intervention period</w:t>
      </w:r>
      <w:r>
        <w:rPr>
          <w:rFonts w:eastAsia="Times New Roman Uni" w:cs="Times New Roman"/>
          <w:color w:val="000000"/>
          <w:sz w:val="20"/>
          <w:szCs w:val="20"/>
        </w:rPr>
        <w:t>s</w:t>
      </w:r>
      <w:r w:rsidRPr="008D6BFD">
        <w:rPr>
          <w:rFonts w:eastAsia="Times New Roman Uni" w:cs="Times New Roman"/>
          <w:color w:val="000000"/>
          <w:sz w:val="20"/>
          <w:szCs w:val="20"/>
        </w:rPr>
        <w:t xml:space="preserve"> was defined as attended all the preintervention surveys but missed the follow-up following the intervention</w:t>
      </w:r>
      <w:r>
        <w:rPr>
          <w:rFonts w:eastAsia="Times New Roman Uni" w:cs="Times New Roman"/>
          <w:color w:val="000000"/>
          <w:sz w:val="20"/>
          <w:szCs w:val="20"/>
        </w:rPr>
        <w:t xml:space="preserve">. </w:t>
      </w:r>
      <w:r w:rsidRPr="004D4E2C">
        <w:rPr>
          <w:rFonts w:cs="Times New Roman"/>
          <w:sz w:val="20"/>
          <w:szCs w:val="20"/>
          <w:vertAlign w:val="superscript"/>
        </w:rPr>
        <w:t>¶</w:t>
      </w:r>
      <w:r w:rsidRPr="004D4E2C">
        <w:rPr>
          <w:rFonts w:cs="Times New Roman"/>
          <w:sz w:val="20"/>
          <w:szCs w:val="20"/>
        </w:rPr>
        <w:t xml:space="preserve">72 people seroconverted during the first nine months follow-up period; </w:t>
      </w:r>
      <w:r w:rsidRPr="00C26DF3">
        <w:rPr>
          <w:rFonts w:eastAsia="Times New Roman Uni" w:cs="Times New Roman"/>
          <w:noProof/>
          <w:color w:val="000000"/>
          <w:sz w:val="20"/>
          <w:szCs w:val="20"/>
          <w:vertAlign w:val="superscript"/>
        </w:rPr>
        <w:t>‡</w:t>
      </w:r>
      <w:r w:rsidRPr="004D4E2C">
        <w:rPr>
          <w:rFonts w:cs="Times New Roman"/>
          <w:noProof/>
          <w:sz w:val="20"/>
          <w:szCs w:val="20"/>
        </w:rPr>
        <w:t xml:space="preserve"> in the past three months</w:t>
      </w:r>
      <w:r w:rsidRPr="004D4E2C">
        <w:rPr>
          <w:rFonts w:cs="Times New Roman"/>
          <w:sz w:val="20"/>
          <w:szCs w:val="20"/>
        </w:rPr>
        <w:t>.</w:t>
      </w:r>
    </w:p>
    <w:p w14:paraId="0966A98C" w14:textId="77777777" w:rsidR="004471F9" w:rsidRDefault="004471F9"/>
    <w:sectPr w:rsidR="004471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Uni">
    <w:panose1 w:val="02020603050405020304"/>
    <w:charset w:val="86"/>
    <w:family w:val="roman"/>
    <w:pitch w:val="variable"/>
    <w:sig w:usb0="B334AAFF" w:usb1="F9DFFFFF" w:usb2="0000003E" w:usb3="00000000" w:csb0="001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wsjSyNLCwNDWwNDZT0lEKTi0uzszPAykwrAUAle8GICwAAAA="/>
  </w:docVars>
  <w:rsids>
    <w:rsidRoot w:val="00F7553B"/>
    <w:rsid w:val="004471F9"/>
    <w:rsid w:val="00854DEF"/>
    <w:rsid w:val="009F4C0D"/>
    <w:rsid w:val="00BB5532"/>
    <w:rsid w:val="00EA3066"/>
    <w:rsid w:val="00F75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30EED"/>
  <w15:chartTrackingRefBased/>
  <w15:docId w15:val="{EF092190-129F-4AF7-8235-BE061FC23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553B"/>
    <w:pPr>
      <w:spacing w:after="160" w:line="259" w:lineRule="auto"/>
    </w:pPr>
    <w:rPr>
      <w:rFonts w:ascii="Times New Roman" w:hAnsi="Times New Roman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53B"/>
    <w:pPr>
      <w:keepNext/>
      <w:keepLines/>
      <w:spacing w:before="240" w:after="0"/>
      <w:outlineLvl w:val="0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A3066"/>
    <w:rPr>
      <w:kern w:val="0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A3066"/>
    <w:rPr>
      <w:kern w:val="0"/>
      <w:sz w:val="22"/>
    </w:rPr>
  </w:style>
  <w:style w:type="paragraph" w:styleId="ListParagraph">
    <w:name w:val="List Paragraph"/>
    <w:basedOn w:val="Normal"/>
    <w:uiPriority w:val="34"/>
    <w:qFormat/>
    <w:rsid w:val="00EA3066"/>
    <w:pPr>
      <w:spacing w:after="200" w:line="276" w:lineRule="auto"/>
      <w:ind w:firstLineChars="200" w:firstLine="420"/>
    </w:pPr>
    <w:rPr>
      <w:rFonts w:asciiTheme="minorHAnsi" w:hAnsiTheme="minorHAns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7553B"/>
    <w:rPr>
      <w:rFonts w:ascii="Times New Roman" w:eastAsiaTheme="majorEastAsia" w:hAnsi="Times New Roman" w:cstheme="majorBidi"/>
      <w:b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ming Tang</dc:creator>
  <cp:keywords/>
  <dc:description/>
  <cp:lastModifiedBy>Weiming Tang</cp:lastModifiedBy>
  <cp:revision>1</cp:revision>
  <dcterms:created xsi:type="dcterms:W3CDTF">2018-07-14T08:08:00Z</dcterms:created>
  <dcterms:modified xsi:type="dcterms:W3CDTF">2018-07-14T08:08:00Z</dcterms:modified>
</cp:coreProperties>
</file>